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D2C8D" w14:textId="6DB8700F" w:rsidR="00D830A3" w:rsidRPr="00634C1F" w:rsidRDefault="00E33FD4" w:rsidP="00B357A9">
      <w:pPr>
        <w:jc w:val="center"/>
        <w:rPr>
          <w:b/>
          <w:bCs/>
          <w:sz w:val="28"/>
          <w:szCs w:val="28"/>
        </w:rPr>
      </w:pPr>
      <w:r w:rsidRPr="00634C1F">
        <w:rPr>
          <w:b/>
          <w:bCs/>
          <w:sz w:val="28"/>
          <w:szCs w:val="28"/>
        </w:rPr>
        <w:t>Form 2</w:t>
      </w:r>
    </w:p>
    <w:p w14:paraId="79E93923" w14:textId="77777777" w:rsidR="00D830A3" w:rsidRPr="00634C1F" w:rsidRDefault="00D830A3" w:rsidP="00E33FD4">
      <w:pPr>
        <w:jc w:val="center"/>
        <w:rPr>
          <w:b/>
          <w:bCs/>
          <w:sz w:val="28"/>
          <w:szCs w:val="28"/>
        </w:rPr>
      </w:pPr>
    </w:p>
    <w:p w14:paraId="3BD8CA8F" w14:textId="75614C52" w:rsidR="00D830A3" w:rsidRPr="00150020" w:rsidRDefault="00D830A3" w:rsidP="00E33FD4">
      <w:pPr>
        <w:jc w:val="center"/>
        <w:rPr>
          <w:b/>
          <w:bCs/>
        </w:rPr>
      </w:pPr>
      <w:r w:rsidRPr="00634C1F">
        <w:rPr>
          <w:b/>
          <w:bCs/>
          <w:sz w:val="28"/>
          <w:szCs w:val="28"/>
        </w:rPr>
        <w:t>COLLEGE DEAN CERTIFICATION</w:t>
      </w:r>
    </w:p>
    <w:p w14:paraId="4F6A58ED" w14:textId="752F44E5" w:rsidR="00D830A3" w:rsidRDefault="00D830A3" w:rsidP="00E33FD4"/>
    <w:p w14:paraId="3DE24C7F" w14:textId="77777777" w:rsidR="00D830A3" w:rsidRDefault="00D830A3" w:rsidP="00E33FD4"/>
    <w:p w14:paraId="2D9D7A28" w14:textId="77777777" w:rsidR="00D830A3" w:rsidRDefault="00D830A3" w:rsidP="00E33FD4"/>
    <w:p w14:paraId="0D641817" w14:textId="20E2B356" w:rsidR="00D830A3" w:rsidRPr="00634C1F" w:rsidRDefault="00B357A9" w:rsidP="00B357A9">
      <w:pPr>
        <w:tabs>
          <w:tab w:val="left" w:pos="2424"/>
          <w:tab w:val="center" w:pos="4801"/>
        </w:tabs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 w:rsidR="00D830A3" w:rsidRPr="00634C1F">
        <w:rPr>
          <w:b/>
          <w:bCs/>
          <w:sz w:val="36"/>
          <w:szCs w:val="36"/>
        </w:rPr>
        <w:t>C E R T I F I C A T I O N</w:t>
      </w:r>
    </w:p>
    <w:p w14:paraId="53FCEFBD" w14:textId="77777777" w:rsidR="00D830A3" w:rsidRDefault="00D830A3" w:rsidP="00E33FD4"/>
    <w:p w14:paraId="6537EDA6" w14:textId="77777777" w:rsidR="00044AF5" w:rsidRDefault="00044AF5" w:rsidP="00E33FD4"/>
    <w:p w14:paraId="6E39D938" w14:textId="1A554651" w:rsidR="00D830A3" w:rsidRDefault="00D830A3" w:rsidP="00E33FD4">
      <w:pPr>
        <w:pStyle w:val="BodyText"/>
        <w:spacing w:line="480" w:lineRule="auto"/>
        <w:jc w:val="left"/>
      </w:pPr>
      <w:r>
        <w:tab/>
        <w:t xml:space="preserve"> </w:t>
      </w:r>
    </w:p>
    <w:p w14:paraId="3C4F2DC8" w14:textId="40810228" w:rsidR="00D830A3" w:rsidRDefault="000357D7" w:rsidP="00E33FD4">
      <w:pPr>
        <w:pStyle w:val="BodyText"/>
        <w:spacing w:line="480" w:lineRule="auto"/>
        <w:ind w:firstLine="720"/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2AAC57" wp14:editId="48293B84">
                <wp:simplePos x="0" y="0"/>
                <wp:positionH relativeFrom="margin">
                  <wp:posOffset>1773555</wp:posOffset>
                </wp:positionH>
                <wp:positionV relativeFrom="page">
                  <wp:posOffset>3543300</wp:posOffset>
                </wp:positionV>
                <wp:extent cx="4038600" cy="240030"/>
                <wp:effectExtent l="0" t="0" r="0" b="0"/>
                <wp:wrapNone/>
                <wp:docPr id="196258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2400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19B95" w14:textId="77B332BB" w:rsidR="000357D7" w:rsidRPr="00B357A9" w:rsidRDefault="000357D7" w:rsidP="000357D7">
                            <w:pPr>
                              <w:jc w:val="center"/>
                              <w:rPr>
                                <w:rFonts w:ascii="Aptos" w:hAnsi="Aptos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B357A9">
                              <w:rPr>
                                <w:rFonts w:ascii="Aptos" w:hAnsi="Aptos"/>
                                <w:i/>
                                <w:iCs/>
                                <w:sz w:val="18"/>
                                <w:szCs w:val="18"/>
                              </w:rPr>
                              <w:t>Curriculum Revision Proposal / New Curricular Program Propos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02AAC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9.65pt;margin-top:279pt;width:318pt;height:18.9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" filled="f" stroked="f">
                <v:textbox style="mso-fit-shape-to-text:t">
                  <w:txbxContent>
                    <w:p w14:paraId="2A219B95" w14:textId="77B332BB" w:rsidR="000357D7" w:rsidRPr="00B357A9" w:rsidRDefault="000357D7" w:rsidP="000357D7">
                      <w:pPr>
                        <w:jc w:val="center"/>
                        <w:rPr>
                          <w:rFonts w:ascii="Aptos" w:hAnsi="Aptos"/>
                          <w:i/>
                          <w:iCs/>
                          <w:sz w:val="18"/>
                          <w:szCs w:val="18"/>
                        </w:rPr>
                      </w:pPr>
                      <w:r w:rsidRPr="00B357A9">
                        <w:rPr>
                          <w:rFonts w:ascii="Aptos" w:hAnsi="Aptos"/>
                          <w:i/>
                          <w:iCs/>
                          <w:sz w:val="18"/>
                          <w:szCs w:val="18"/>
                        </w:rPr>
                        <w:t>Curriculum Revision Proposal / New Curricular Program Proposal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E33FD4" w:rsidRPr="00E33FD4">
        <w:t xml:space="preserve">This certifies that the </w:t>
      </w:r>
      <w:r w:rsidRPr="000357D7">
        <w:t>_________________________________________________</w:t>
      </w:r>
      <w:r w:rsidR="00E33FD4">
        <w:t xml:space="preserve"> </w:t>
      </w:r>
      <w:r w:rsidR="00E33FD4" w:rsidRPr="00E33FD4">
        <w:t xml:space="preserve">has been carefully </w:t>
      </w:r>
      <w:r w:rsidR="00634C1F">
        <w:t>edited</w:t>
      </w:r>
      <w:r w:rsidR="00E33FD4" w:rsidRPr="00E33FD4">
        <w:t xml:space="preserve">, with close attention to </w:t>
      </w:r>
      <w:r w:rsidR="00E33FD4">
        <w:t xml:space="preserve">content, </w:t>
      </w:r>
      <w:r w:rsidR="00E33FD4" w:rsidRPr="00E33FD4">
        <w:t xml:space="preserve">language, and </w:t>
      </w:r>
      <w:r w:rsidR="00634C1F">
        <w:t>form</w:t>
      </w:r>
      <w:r w:rsidR="00E33FD4" w:rsidRPr="00E33FD4">
        <w:t xml:space="preserve">, </w:t>
      </w:r>
      <w:r w:rsidR="00634C1F">
        <w:t>and</w:t>
      </w:r>
      <w:r w:rsidR="00E33FD4" w:rsidRPr="00E33FD4">
        <w:t xml:space="preserve"> all supporting </w:t>
      </w:r>
      <w:r w:rsidR="00E33FD4">
        <w:t>documents or attachments</w:t>
      </w:r>
      <w:r w:rsidR="00634C1F">
        <w:t xml:space="preserve"> were reviewed or edited</w:t>
      </w:r>
      <w:r w:rsidR="00E33FD4" w:rsidRPr="00E33FD4">
        <w:t xml:space="preserve">. </w:t>
      </w:r>
      <w:r w:rsidR="00E33FD4">
        <w:t>Editing was done t</w:t>
      </w:r>
      <w:r w:rsidR="00E33FD4" w:rsidRPr="00E33FD4">
        <w:t xml:space="preserve">o the highest standards of quality, </w:t>
      </w:r>
      <w:r w:rsidR="00E33FD4">
        <w:t xml:space="preserve">ensuring that it </w:t>
      </w:r>
      <w:r w:rsidR="00E33FD4" w:rsidRPr="00E33FD4">
        <w:t>was carried out precisely and accurately.</w:t>
      </w:r>
    </w:p>
    <w:p w14:paraId="51F02FB5" w14:textId="77777777" w:rsidR="00E33FD4" w:rsidRDefault="00E33FD4" w:rsidP="00E33FD4">
      <w:pPr>
        <w:pStyle w:val="BodyText"/>
        <w:spacing w:line="480" w:lineRule="auto"/>
        <w:jc w:val="both"/>
      </w:pPr>
    </w:p>
    <w:p w14:paraId="092C936C" w14:textId="77777777" w:rsidR="00B357A9" w:rsidRDefault="00B357A9" w:rsidP="00E33FD4">
      <w:pPr>
        <w:pStyle w:val="BodyText"/>
        <w:spacing w:line="480" w:lineRule="auto"/>
        <w:jc w:val="both"/>
      </w:pPr>
    </w:p>
    <w:p w14:paraId="073A227C" w14:textId="77777777" w:rsidR="00B357A9" w:rsidRDefault="00B357A9" w:rsidP="00E33FD4">
      <w:pPr>
        <w:pStyle w:val="BodyText"/>
        <w:spacing w:line="480" w:lineRule="auto"/>
        <w:jc w:val="both"/>
      </w:pPr>
    </w:p>
    <w:p w14:paraId="3DD25F48" w14:textId="1F72900C" w:rsidR="00D830A3" w:rsidRDefault="00C579A9" w:rsidP="00C579A9">
      <w:pPr>
        <w:pStyle w:val="BodyText"/>
      </w:pPr>
      <w:r>
        <w:t>Noted by:</w:t>
      </w:r>
    </w:p>
    <w:p w14:paraId="374878A2" w14:textId="77777777" w:rsidR="00C579A9" w:rsidRDefault="00C579A9" w:rsidP="00E33FD4">
      <w:pPr>
        <w:pStyle w:val="BodyText"/>
        <w:jc w:val="left"/>
      </w:pPr>
    </w:p>
    <w:p w14:paraId="4A9E2978" w14:textId="166EBEC0" w:rsidR="00D830A3" w:rsidRPr="00B357A9" w:rsidRDefault="00D830A3" w:rsidP="00B357A9">
      <w:pPr>
        <w:pStyle w:val="BodyText"/>
        <w:jc w:val="left"/>
      </w:pPr>
    </w:p>
    <w:p w14:paraId="30A9B20B" w14:textId="6AF677C3" w:rsidR="00D830A3" w:rsidRDefault="00D830A3" w:rsidP="00B357A9">
      <w:pPr>
        <w:pStyle w:val="BodyText"/>
        <w:spacing w:line="360" w:lineRule="auto"/>
      </w:pPr>
      <w:r>
        <w:t>_________________</w:t>
      </w:r>
      <w:r w:rsidR="00706680">
        <w:t>_______</w:t>
      </w:r>
      <w:r>
        <w:t>___________</w:t>
      </w:r>
      <w:r w:rsidR="00E33FD4">
        <w:t>___</w:t>
      </w:r>
    </w:p>
    <w:p w14:paraId="5282E9D7" w14:textId="19A7AC07" w:rsidR="00D51688" w:rsidRDefault="00E33FD4" w:rsidP="00706680">
      <w:pPr>
        <w:jc w:val="center"/>
      </w:pPr>
      <w:r w:rsidRPr="00B357A9">
        <w:rPr>
          <w:sz w:val="20"/>
          <w:szCs w:val="20"/>
        </w:rPr>
        <w:t>Dean, College of _________________</w:t>
      </w:r>
      <w:r w:rsidR="00706680" w:rsidRPr="00B357A9">
        <w:rPr>
          <w:sz w:val="20"/>
          <w:szCs w:val="20"/>
        </w:rPr>
        <w:t>_______</w:t>
      </w:r>
    </w:p>
    <w:p w14:paraId="405BAD61" w14:textId="77777777" w:rsidR="00706680" w:rsidRDefault="00706680" w:rsidP="00706680">
      <w:pPr>
        <w:jc w:val="center"/>
      </w:pPr>
    </w:p>
    <w:p w14:paraId="28B7F3E2" w14:textId="77777777" w:rsidR="00D32408" w:rsidRDefault="00D32408" w:rsidP="00706680">
      <w:pPr>
        <w:jc w:val="center"/>
      </w:pPr>
    </w:p>
    <w:p w14:paraId="4E90DB20" w14:textId="2F05206A" w:rsidR="00706680" w:rsidRDefault="00706680" w:rsidP="00706680">
      <w:pPr>
        <w:jc w:val="center"/>
      </w:pPr>
      <w:r>
        <w:t>__________________________</w:t>
      </w:r>
    </w:p>
    <w:p w14:paraId="0CAE7F6B" w14:textId="4465A2A1" w:rsidR="00372278" w:rsidRPr="00537B8E" w:rsidRDefault="00706680" w:rsidP="00706680">
      <w:pPr>
        <w:jc w:val="center"/>
      </w:pPr>
      <w:r w:rsidRPr="00B357A9">
        <w:t>Date</w:t>
      </w:r>
    </w:p>
    <w:sectPr w:rsidR="00372278" w:rsidRPr="00537B8E" w:rsidSect="00D176A0">
      <w:headerReference w:type="default" r:id="rId11"/>
      <w:footerReference w:type="even" r:id="rId12"/>
      <w:footerReference w:type="default" r:id="rId13"/>
      <w:pgSz w:w="11906" w:h="16838" w:code="9"/>
      <w:pgMar w:top="2070" w:right="1152" w:bottom="720" w:left="1152" w:header="450" w:footer="24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7D23F4" w14:textId="77777777" w:rsidR="00B379C7" w:rsidRDefault="00B379C7">
      <w:r>
        <w:separator/>
      </w:r>
    </w:p>
  </w:endnote>
  <w:endnote w:type="continuationSeparator" w:id="0">
    <w:p w14:paraId="62930C9D" w14:textId="77777777" w:rsidR="00B379C7" w:rsidRDefault="00B379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815"/>
      <w:gridCol w:w="1709"/>
      <w:gridCol w:w="3401"/>
      <w:gridCol w:w="1667"/>
    </w:tblGrid>
    <w:tr w:rsidR="009B0A17" w:rsidRPr="00755A15" w14:paraId="7824FC98" w14:textId="77777777" w:rsidTr="005B1359">
      <w:trPr>
        <w:trHeight w:val="288"/>
      </w:trPr>
      <w:tc>
        <w:tcPr>
          <w:tcW w:w="1467" w:type="pct"/>
          <w:vAlign w:val="center"/>
        </w:tcPr>
        <w:p w14:paraId="63F811C2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>
            <w:rPr>
              <w:rFonts w:ascii="Arial" w:hAnsi="Arial" w:cs="Arial"/>
              <w:sz w:val="16"/>
              <w:szCs w:val="16"/>
            </w:rPr>
            <w:t>TSU-ASU-SF-02</w:t>
          </w:r>
        </w:p>
      </w:tc>
      <w:tc>
        <w:tcPr>
          <w:tcW w:w="891" w:type="pct"/>
          <w:vAlign w:val="center"/>
        </w:tcPr>
        <w:p w14:paraId="3ECE34D1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Revision No.: </w:t>
          </w:r>
        </w:p>
      </w:tc>
      <w:tc>
        <w:tcPr>
          <w:tcW w:w="1773" w:type="pct"/>
          <w:vAlign w:val="center"/>
        </w:tcPr>
        <w:p w14:paraId="07CCFAA4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Effectivity Date: </w:t>
          </w:r>
        </w:p>
      </w:tc>
      <w:tc>
        <w:tcPr>
          <w:tcW w:w="869" w:type="pct"/>
          <w:vAlign w:val="center"/>
        </w:tcPr>
        <w:p w14:paraId="5DB80858" w14:textId="77777777" w:rsidR="009B0A17" w:rsidRPr="00755A15" w:rsidRDefault="009B0A17" w:rsidP="009B0A17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Fonts w:ascii="Arial" w:hAnsi="Arial" w:cs="Arial"/>
              <w:sz w:val="16"/>
              <w:szCs w:val="16"/>
            </w:rPr>
            <w:t>__</w:t>
          </w:r>
          <w:r w:rsidRPr="00755A15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</w:rPr>
            <w:t>__</w:t>
          </w:r>
        </w:p>
      </w:tc>
    </w:tr>
  </w:tbl>
  <w:p w14:paraId="3DFB5140" w14:textId="77777777" w:rsidR="009B0A17" w:rsidRDefault="009B0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308" w:type="pct"/>
      <w:tblInd w:w="-302" w:type="dxa"/>
      <w:tblLook w:val="04A0" w:firstRow="1" w:lastRow="0" w:firstColumn="1" w:lastColumn="0" w:noHBand="0" w:noVBand="1"/>
    </w:tblPr>
    <w:tblGrid>
      <w:gridCol w:w="2924"/>
      <w:gridCol w:w="2124"/>
      <w:gridCol w:w="3542"/>
      <w:gridCol w:w="1593"/>
    </w:tblGrid>
    <w:tr w:rsidR="00E82C49" w:rsidRPr="006932F0" w14:paraId="4DFDB9F8" w14:textId="77777777" w:rsidTr="00CD770E">
      <w:tc>
        <w:tcPr>
          <w:tcW w:w="143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DF0B9CC" w14:textId="4E4348B3" w:rsidR="00E82C49" w:rsidRPr="006932F0" w:rsidRDefault="00E82C49" w:rsidP="00E82C49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r w:rsidRPr="006932F0">
            <w:rPr>
              <w:rFonts w:ascii="Aptos" w:hAnsi="Aptos"/>
              <w:sz w:val="22"/>
              <w:szCs w:val="22"/>
            </w:rPr>
            <w:t>Form No.: TSU-OCI-SF-</w:t>
          </w:r>
          <w:r>
            <w:rPr>
              <w:rFonts w:ascii="Aptos" w:hAnsi="Aptos"/>
              <w:sz w:val="22"/>
              <w:szCs w:val="22"/>
            </w:rPr>
            <w:t>11</w:t>
          </w:r>
        </w:p>
      </w:tc>
      <w:tc>
        <w:tcPr>
          <w:tcW w:w="104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714A18C" w14:textId="77777777" w:rsidR="00E82C49" w:rsidRPr="006932F0" w:rsidRDefault="00E82C49" w:rsidP="00E82C49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r w:rsidRPr="006932F0">
            <w:rPr>
              <w:rFonts w:ascii="Aptos" w:hAnsi="Aptos"/>
              <w:sz w:val="22"/>
              <w:szCs w:val="22"/>
            </w:rPr>
            <w:t>Revision No.: 00</w:t>
          </w:r>
        </w:p>
      </w:tc>
      <w:tc>
        <w:tcPr>
          <w:tcW w:w="173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D865AEA" w14:textId="15AD4745" w:rsidR="00E82C49" w:rsidRPr="006932F0" w:rsidRDefault="00E82C49" w:rsidP="00E82C49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r w:rsidRPr="006932F0">
            <w:rPr>
              <w:rFonts w:ascii="Aptos" w:hAnsi="Aptos"/>
              <w:sz w:val="22"/>
              <w:szCs w:val="22"/>
            </w:rPr>
            <w:t>Effectivity Date:</w:t>
          </w:r>
          <w:r w:rsidR="006813F4">
            <w:rPr>
              <w:rFonts w:ascii="Aptos" w:hAnsi="Aptos"/>
              <w:sz w:val="22"/>
              <w:szCs w:val="22"/>
            </w:rPr>
            <w:t xml:space="preserve"> </w:t>
          </w:r>
          <w:r w:rsidR="006813F4" w:rsidRPr="006813F4">
            <w:rPr>
              <w:rFonts w:ascii="Aptos" w:hAnsi="Aptos"/>
              <w:sz w:val="22"/>
              <w:szCs w:val="22"/>
            </w:rPr>
            <w:t>February 05, 2025</w:t>
          </w:r>
        </w:p>
      </w:tc>
      <w:tc>
        <w:tcPr>
          <w:tcW w:w="78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65AA1CB" w14:textId="77777777" w:rsidR="00E82C49" w:rsidRPr="006932F0" w:rsidRDefault="00E82C49" w:rsidP="00E82C49">
          <w:pPr>
            <w:pStyle w:val="Footer"/>
            <w:jc w:val="center"/>
            <w:rPr>
              <w:rFonts w:ascii="Aptos" w:hAnsi="Aptos"/>
              <w:sz w:val="22"/>
              <w:szCs w:val="22"/>
            </w:rPr>
          </w:pPr>
          <w:proofErr w:type="gramStart"/>
          <w:r w:rsidRPr="006932F0">
            <w:rPr>
              <w:rFonts w:ascii="Aptos" w:hAnsi="Aptos"/>
              <w:sz w:val="22"/>
              <w:szCs w:val="22"/>
            </w:rPr>
            <w:t>Page  _</w:t>
          </w:r>
          <w:proofErr w:type="gramEnd"/>
          <w:r w:rsidRPr="006932F0">
            <w:rPr>
              <w:rFonts w:ascii="Aptos" w:hAnsi="Aptos"/>
              <w:sz w:val="22"/>
              <w:szCs w:val="22"/>
            </w:rPr>
            <w:t xml:space="preserve"> of </w:t>
          </w:r>
          <w:r w:rsidRPr="006932F0">
            <w:rPr>
              <w:rFonts w:ascii="Aptos" w:hAnsi="Aptos"/>
              <w:b/>
              <w:bCs/>
              <w:sz w:val="22"/>
              <w:szCs w:val="22"/>
            </w:rPr>
            <w:t>_</w:t>
          </w:r>
        </w:p>
      </w:tc>
    </w:tr>
  </w:tbl>
  <w:p w14:paraId="706F32F1" w14:textId="77777777" w:rsidR="000D266A" w:rsidRDefault="000D2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F5191" w14:textId="77777777" w:rsidR="00B379C7" w:rsidRDefault="00B379C7">
      <w:r>
        <w:separator/>
      </w:r>
    </w:p>
  </w:footnote>
  <w:footnote w:type="continuationSeparator" w:id="0">
    <w:p w14:paraId="2F614A8B" w14:textId="77777777" w:rsidR="00B379C7" w:rsidRDefault="00B379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6B025" w14:textId="77777777" w:rsidR="00E82C49" w:rsidRPr="007C319D" w:rsidRDefault="00E82C49" w:rsidP="00E82C49">
    <w:pPr>
      <w:rPr>
        <w:rFonts w:ascii="Arial" w:hAnsi="Arial" w:cs="Arial"/>
        <w:sz w:val="18"/>
        <w:szCs w:val="18"/>
      </w:rPr>
    </w:pPr>
    <w:r w:rsidRPr="007C319D">
      <w:rPr>
        <w:rFonts w:ascii="Arial" w:hAnsi="Arial" w:cs="Arial"/>
        <w:noProof/>
        <w:sz w:val="30"/>
        <w:szCs w:val="30"/>
      </w:rPr>
      <w:drawing>
        <wp:anchor distT="0" distB="0" distL="114300" distR="114300" simplePos="0" relativeHeight="251659264" behindDoc="0" locked="0" layoutInCell="1" allowOverlap="1" wp14:anchorId="6CBF051F" wp14:editId="7734557E">
          <wp:simplePos x="0" y="0"/>
          <wp:positionH relativeFrom="column">
            <wp:posOffset>0</wp:posOffset>
          </wp:positionH>
          <wp:positionV relativeFrom="paragraph">
            <wp:posOffset>7620</wp:posOffset>
          </wp:positionV>
          <wp:extent cx="676275" cy="676275"/>
          <wp:effectExtent l="0" t="0" r="0" b="0"/>
          <wp:wrapSquare wrapText="bothSides"/>
          <wp:docPr id="1012270728" name="Picture 1012270728" descr="About | TS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bout | TS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30"/>
        <w:szCs w:val="30"/>
      </w:rPr>
      <w:tab/>
    </w:r>
  </w:p>
  <w:p w14:paraId="6EA066BC" w14:textId="77777777" w:rsidR="00E82C49" w:rsidRPr="007C319D" w:rsidRDefault="00E82C49" w:rsidP="00E82C49">
    <w:pPr>
      <w:rPr>
        <w:rFonts w:ascii="Arial" w:hAnsi="Arial" w:cs="Arial"/>
        <w:sz w:val="30"/>
        <w:szCs w:val="30"/>
      </w:rPr>
    </w:pPr>
    <w:r w:rsidRPr="007C319D">
      <w:rPr>
        <w:rFonts w:ascii="Arial" w:hAnsi="Arial" w:cs="Arial"/>
        <w:sz w:val="30"/>
        <w:szCs w:val="30"/>
      </w:rPr>
      <w:t>Tarlac State University</w:t>
    </w:r>
  </w:p>
  <w:p w14:paraId="1A923EB3" w14:textId="77777777" w:rsidR="00E82C49" w:rsidRPr="007C319D" w:rsidRDefault="00E82C49" w:rsidP="00E82C49">
    <w:pPr>
      <w:rPr>
        <w:rFonts w:ascii="Arial" w:hAnsi="Arial" w:cs="Arial"/>
        <w:b/>
        <w:bCs/>
        <w:sz w:val="30"/>
        <w:szCs w:val="30"/>
      </w:rPr>
    </w:pPr>
    <w:r>
      <w:rPr>
        <w:rFonts w:ascii="Arial" w:hAnsi="Arial" w:cs="Arial"/>
        <w:b/>
        <w:bCs/>
        <w:sz w:val="30"/>
        <w:szCs w:val="30"/>
      </w:rPr>
      <w:t>Office of Curriculum and Instruction</w:t>
    </w:r>
    <w:r w:rsidRPr="007C319D">
      <w:rPr>
        <w:rFonts w:ascii="Arial" w:hAnsi="Arial" w:cs="Arial"/>
        <w:b/>
        <w:bCs/>
        <w:sz w:val="30"/>
        <w:szCs w:val="30"/>
      </w:rPr>
      <w:t xml:space="preserve"> </w:t>
    </w:r>
  </w:p>
  <w:p w14:paraId="553C99E9" w14:textId="2AB14DE9" w:rsidR="000D266A" w:rsidRPr="00E82C49" w:rsidRDefault="000D266A" w:rsidP="00E82C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F21E7"/>
    <w:multiLevelType w:val="hybridMultilevel"/>
    <w:tmpl w:val="08AC2400"/>
    <w:lvl w:ilvl="0" w:tplc="16E24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5E4736"/>
    <w:multiLevelType w:val="hybridMultilevel"/>
    <w:tmpl w:val="8196DEC8"/>
    <w:lvl w:ilvl="0" w:tplc="748A4B7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4066C6"/>
    <w:multiLevelType w:val="hybridMultilevel"/>
    <w:tmpl w:val="179409B8"/>
    <w:lvl w:ilvl="0" w:tplc="458A4BDE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3B705F"/>
    <w:multiLevelType w:val="hybridMultilevel"/>
    <w:tmpl w:val="D26AD60C"/>
    <w:lvl w:ilvl="0" w:tplc="10EC6D1E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2250" w:hanging="360"/>
      </w:pPr>
    </w:lvl>
    <w:lvl w:ilvl="2" w:tplc="3409001B" w:tentative="1">
      <w:start w:val="1"/>
      <w:numFmt w:val="lowerRoman"/>
      <w:lvlText w:val="%3."/>
      <w:lvlJc w:val="right"/>
      <w:pPr>
        <w:ind w:left="2970" w:hanging="180"/>
      </w:pPr>
    </w:lvl>
    <w:lvl w:ilvl="3" w:tplc="3409000F" w:tentative="1">
      <w:start w:val="1"/>
      <w:numFmt w:val="decimal"/>
      <w:lvlText w:val="%4."/>
      <w:lvlJc w:val="left"/>
      <w:pPr>
        <w:ind w:left="3690" w:hanging="360"/>
      </w:pPr>
    </w:lvl>
    <w:lvl w:ilvl="4" w:tplc="34090019" w:tentative="1">
      <w:start w:val="1"/>
      <w:numFmt w:val="lowerLetter"/>
      <w:lvlText w:val="%5."/>
      <w:lvlJc w:val="left"/>
      <w:pPr>
        <w:ind w:left="4410" w:hanging="360"/>
      </w:pPr>
    </w:lvl>
    <w:lvl w:ilvl="5" w:tplc="3409001B" w:tentative="1">
      <w:start w:val="1"/>
      <w:numFmt w:val="lowerRoman"/>
      <w:lvlText w:val="%6."/>
      <w:lvlJc w:val="right"/>
      <w:pPr>
        <w:ind w:left="5130" w:hanging="180"/>
      </w:pPr>
    </w:lvl>
    <w:lvl w:ilvl="6" w:tplc="3409000F" w:tentative="1">
      <w:start w:val="1"/>
      <w:numFmt w:val="decimal"/>
      <w:lvlText w:val="%7."/>
      <w:lvlJc w:val="left"/>
      <w:pPr>
        <w:ind w:left="5850" w:hanging="360"/>
      </w:pPr>
    </w:lvl>
    <w:lvl w:ilvl="7" w:tplc="34090019" w:tentative="1">
      <w:start w:val="1"/>
      <w:numFmt w:val="lowerLetter"/>
      <w:lvlText w:val="%8."/>
      <w:lvlJc w:val="left"/>
      <w:pPr>
        <w:ind w:left="6570" w:hanging="360"/>
      </w:pPr>
    </w:lvl>
    <w:lvl w:ilvl="8" w:tplc="3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35F9417B"/>
    <w:multiLevelType w:val="hybridMultilevel"/>
    <w:tmpl w:val="60A88E70"/>
    <w:lvl w:ilvl="0" w:tplc="CD8C1A84">
      <w:start w:val="1"/>
      <w:numFmt w:val="bullet"/>
      <w:lvlText w:val="□"/>
      <w:lvlJc w:val="left"/>
      <w:pPr>
        <w:ind w:left="1080" w:hanging="360"/>
      </w:pPr>
      <w:rPr>
        <w:rFonts w:ascii="Arial Black" w:hAnsi="Arial Black" w:hint="default"/>
        <w:b w:val="0"/>
        <w:color w:val="auto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44C32AC2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070" w:hanging="360"/>
      </w:pPr>
    </w:lvl>
    <w:lvl w:ilvl="2" w:tplc="3409001B" w:tentative="1">
      <w:start w:val="1"/>
      <w:numFmt w:val="lowerRoman"/>
      <w:lvlText w:val="%3."/>
      <w:lvlJc w:val="right"/>
      <w:pPr>
        <w:ind w:left="2790" w:hanging="180"/>
      </w:pPr>
    </w:lvl>
    <w:lvl w:ilvl="3" w:tplc="3409000F" w:tentative="1">
      <w:start w:val="1"/>
      <w:numFmt w:val="decimal"/>
      <w:lvlText w:val="%4."/>
      <w:lvlJc w:val="left"/>
      <w:pPr>
        <w:ind w:left="3510" w:hanging="360"/>
      </w:pPr>
    </w:lvl>
    <w:lvl w:ilvl="4" w:tplc="34090019" w:tentative="1">
      <w:start w:val="1"/>
      <w:numFmt w:val="lowerLetter"/>
      <w:lvlText w:val="%5."/>
      <w:lvlJc w:val="left"/>
      <w:pPr>
        <w:ind w:left="4230" w:hanging="360"/>
      </w:pPr>
    </w:lvl>
    <w:lvl w:ilvl="5" w:tplc="3409001B" w:tentative="1">
      <w:start w:val="1"/>
      <w:numFmt w:val="lowerRoman"/>
      <w:lvlText w:val="%6."/>
      <w:lvlJc w:val="right"/>
      <w:pPr>
        <w:ind w:left="4950" w:hanging="180"/>
      </w:pPr>
    </w:lvl>
    <w:lvl w:ilvl="6" w:tplc="3409000F" w:tentative="1">
      <w:start w:val="1"/>
      <w:numFmt w:val="decimal"/>
      <w:lvlText w:val="%7."/>
      <w:lvlJc w:val="left"/>
      <w:pPr>
        <w:ind w:left="5670" w:hanging="360"/>
      </w:pPr>
    </w:lvl>
    <w:lvl w:ilvl="7" w:tplc="34090019" w:tentative="1">
      <w:start w:val="1"/>
      <w:numFmt w:val="lowerLetter"/>
      <w:lvlText w:val="%8."/>
      <w:lvlJc w:val="left"/>
      <w:pPr>
        <w:ind w:left="6390" w:hanging="360"/>
      </w:pPr>
    </w:lvl>
    <w:lvl w:ilvl="8" w:tplc="3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5333259E"/>
    <w:multiLevelType w:val="hybridMultilevel"/>
    <w:tmpl w:val="5E9C106A"/>
    <w:lvl w:ilvl="0" w:tplc="C0668518">
      <w:numFmt w:val="bullet"/>
      <w:lvlText w:val="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Arial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6D90A92"/>
    <w:multiLevelType w:val="hybridMultilevel"/>
    <w:tmpl w:val="7B68C494"/>
    <w:lvl w:ilvl="0" w:tplc="34090015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FC34B2"/>
    <w:multiLevelType w:val="hybridMultilevel"/>
    <w:tmpl w:val="9E06F34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447C70"/>
    <w:multiLevelType w:val="hybridMultilevel"/>
    <w:tmpl w:val="6AD873F6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23212"/>
    <w:multiLevelType w:val="hybridMultilevel"/>
    <w:tmpl w:val="2102A0A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4446C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80" w:hanging="360"/>
      </w:pPr>
    </w:lvl>
    <w:lvl w:ilvl="2" w:tplc="3409001B" w:tentative="1">
      <w:start w:val="1"/>
      <w:numFmt w:val="lowerRoman"/>
      <w:lvlText w:val="%3."/>
      <w:lvlJc w:val="right"/>
      <w:pPr>
        <w:ind w:left="2700" w:hanging="180"/>
      </w:pPr>
    </w:lvl>
    <w:lvl w:ilvl="3" w:tplc="3409000F" w:tentative="1">
      <w:start w:val="1"/>
      <w:numFmt w:val="decimal"/>
      <w:lvlText w:val="%4."/>
      <w:lvlJc w:val="left"/>
      <w:pPr>
        <w:ind w:left="3420" w:hanging="360"/>
      </w:pPr>
    </w:lvl>
    <w:lvl w:ilvl="4" w:tplc="34090019" w:tentative="1">
      <w:start w:val="1"/>
      <w:numFmt w:val="lowerLetter"/>
      <w:lvlText w:val="%5."/>
      <w:lvlJc w:val="left"/>
      <w:pPr>
        <w:ind w:left="4140" w:hanging="360"/>
      </w:pPr>
    </w:lvl>
    <w:lvl w:ilvl="5" w:tplc="3409001B" w:tentative="1">
      <w:start w:val="1"/>
      <w:numFmt w:val="lowerRoman"/>
      <w:lvlText w:val="%6."/>
      <w:lvlJc w:val="right"/>
      <w:pPr>
        <w:ind w:left="4860" w:hanging="180"/>
      </w:pPr>
    </w:lvl>
    <w:lvl w:ilvl="6" w:tplc="3409000F" w:tentative="1">
      <w:start w:val="1"/>
      <w:numFmt w:val="decimal"/>
      <w:lvlText w:val="%7."/>
      <w:lvlJc w:val="left"/>
      <w:pPr>
        <w:ind w:left="5580" w:hanging="360"/>
      </w:pPr>
    </w:lvl>
    <w:lvl w:ilvl="7" w:tplc="34090019" w:tentative="1">
      <w:start w:val="1"/>
      <w:numFmt w:val="lowerLetter"/>
      <w:lvlText w:val="%8."/>
      <w:lvlJc w:val="left"/>
      <w:pPr>
        <w:ind w:left="6300" w:hanging="360"/>
      </w:pPr>
    </w:lvl>
    <w:lvl w:ilvl="8" w:tplc="3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2096897115">
    <w:abstractNumId w:val="6"/>
  </w:num>
  <w:num w:numId="2" w16cid:durableId="203567885">
    <w:abstractNumId w:val="10"/>
  </w:num>
  <w:num w:numId="3" w16cid:durableId="79257051">
    <w:abstractNumId w:val="2"/>
  </w:num>
  <w:num w:numId="4" w16cid:durableId="1553611670">
    <w:abstractNumId w:val="9"/>
  </w:num>
  <w:num w:numId="5" w16cid:durableId="1436367797">
    <w:abstractNumId w:val="8"/>
  </w:num>
  <w:num w:numId="6" w16cid:durableId="1524708130">
    <w:abstractNumId w:val="1"/>
  </w:num>
  <w:num w:numId="7" w16cid:durableId="1339191599">
    <w:abstractNumId w:val="11"/>
  </w:num>
  <w:num w:numId="8" w16cid:durableId="274530535">
    <w:abstractNumId w:val="5"/>
  </w:num>
  <w:num w:numId="9" w16cid:durableId="1676499286">
    <w:abstractNumId w:val="3"/>
  </w:num>
  <w:num w:numId="10" w16cid:durableId="1595867740">
    <w:abstractNumId w:val="7"/>
  </w:num>
  <w:num w:numId="11" w16cid:durableId="1090154752">
    <w:abstractNumId w:val="0"/>
  </w:num>
  <w:num w:numId="12" w16cid:durableId="10477268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yNzY3NTcytTQxs7BQ0lEKTi0uzszPAymwrAUA9aOHDSwAAAA="/>
  </w:docVars>
  <w:rsids>
    <w:rsidRoot w:val="003A20CC"/>
    <w:rsid w:val="0000170C"/>
    <w:rsid w:val="00010A8C"/>
    <w:rsid w:val="00010DAB"/>
    <w:rsid w:val="00010FE8"/>
    <w:rsid w:val="00012223"/>
    <w:rsid w:val="0001258B"/>
    <w:rsid w:val="00013537"/>
    <w:rsid w:val="00034855"/>
    <w:rsid w:val="000357D7"/>
    <w:rsid w:val="00044AF5"/>
    <w:rsid w:val="00053176"/>
    <w:rsid w:val="000571D2"/>
    <w:rsid w:val="00060F80"/>
    <w:rsid w:val="00061A94"/>
    <w:rsid w:val="0006731E"/>
    <w:rsid w:val="00074714"/>
    <w:rsid w:val="0007655A"/>
    <w:rsid w:val="00085C6C"/>
    <w:rsid w:val="0009495E"/>
    <w:rsid w:val="000A0242"/>
    <w:rsid w:val="000A3A15"/>
    <w:rsid w:val="000B21D2"/>
    <w:rsid w:val="000C668B"/>
    <w:rsid w:val="000C71D2"/>
    <w:rsid w:val="000D1C9F"/>
    <w:rsid w:val="000D266A"/>
    <w:rsid w:val="000E1CC2"/>
    <w:rsid w:val="000E289A"/>
    <w:rsid w:val="000E2AD1"/>
    <w:rsid w:val="000F043F"/>
    <w:rsid w:val="000F20B9"/>
    <w:rsid w:val="000F561D"/>
    <w:rsid w:val="00100BCB"/>
    <w:rsid w:val="0010129D"/>
    <w:rsid w:val="00113BCD"/>
    <w:rsid w:val="001217D3"/>
    <w:rsid w:val="00133301"/>
    <w:rsid w:val="001341F7"/>
    <w:rsid w:val="00137345"/>
    <w:rsid w:val="001373B2"/>
    <w:rsid w:val="001443CC"/>
    <w:rsid w:val="00145DBF"/>
    <w:rsid w:val="00150D09"/>
    <w:rsid w:val="001673CB"/>
    <w:rsid w:val="0017226B"/>
    <w:rsid w:val="00173DCE"/>
    <w:rsid w:val="001745E4"/>
    <w:rsid w:val="00174DEF"/>
    <w:rsid w:val="001753B3"/>
    <w:rsid w:val="00175799"/>
    <w:rsid w:val="00181F96"/>
    <w:rsid w:val="0019239F"/>
    <w:rsid w:val="00192A5E"/>
    <w:rsid w:val="001A21CE"/>
    <w:rsid w:val="001A6D13"/>
    <w:rsid w:val="001C2D2D"/>
    <w:rsid w:val="001C3B4B"/>
    <w:rsid w:val="001D7282"/>
    <w:rsid w:val="001E5FB5"/>
    <w:rsid w:val="001F1293"/>
    <w:rsid w:val="001F2F49"/>
    <w:rsid w:val="001F40F2"/>
    <w:rsid w:val="00204663"/>
    <w:rsid w:val="00206ACB"/>
    <w:rsid w:val="0020754A"/>
    <w:rsid w:val="0021278F"/>
    <w:rsid w:val="002161A4"/>
    <w:rsid w:val="00217B49"/>
    <w:rsid w:val="00220BBD"/>
    <w:rsid w:val="00225A68"/>
    <w:rsid w:val="0023291F"/>
    <w:rsid w:val="0024294D"/>
    <w:rsid w:val="00251E27"/>
    <w:rsid w:val="00253A7B"/>
    <w:rsid w:val="00253ECF"/>
    <w:rsid w:val="00266776"/>
    <w:rsid w:val="00272321"/>
    <w:rsid w:val="002736E2"/>
    <w:rsid w:val="002814C9"/>
    <w:rsid w:val="00283BBD"/>
    <w:rsid w:val="00285C38"/>
    <w:rsid w:val="00294C9E"/>
    <w:rsid w:val="0029585B"/>
    <w:rsid w:val="002A62A8"/>
    <w:rsid w:val="002A7BD7"/>
    <w:rsid w:val="002D5612"/>
    <w:rsid w:val="002D6A6A"/>
    <w:rsid w:val="002E3B29"/>
    <w:rsid w:val="002E42FB"/>
    <w:rsid w:val="002F7AA7"/>
    <w:rsid w:val="00303629"/>
    <w:rsid w:val="00305DC7"/>
    <w:rsid w:val="00324AD2"/>
    <w:rsid w:val="00333B51"/>
    <w:rsid w:val="00336EFE"/>
    <w:rsid w:val="003375A2"/>
    <w:rsid w:val="00346678"/>
    <w:rsid w:val="003479BE"/>
    <w:rsid w:val="00364E49"/>
    <w:rsid w:val="00366AE7"/>
    <w:rsid w:val="00372278"/>
    <w:rsid w:val="00377322"/>
    <w:rsid w:val="00377CCA"/>
    <w:rsid w:val="00381185"/>
    <w:rsid w:val="003909F9"/>
    <w:rsid w:val="003913B1"/>
    <w:rsid w:val="00393AB7"/>
    <w:rsid w:val="00395166"/>
    <w:rsid w:val="003A20CC"/>
    <w:rsid w:val="003A7FC2"/>
    <w:rsid w:val="003C0E07"/>
    <w:rsid w:val="003C2AF1"/>
    <w:rsid w:val="003D5336"/>
    <w:rsid w:val="003E2269"/>
    <w:rsid w:val="003E2AAF"/>
    <w:rsid w:val="003E7295"/>
    <w:rsid w:val="003F058D"/>
    <w:rsid w:val="00412220"/>
    <w:rsid w:val="004122F6"/>
    <w:rsid w:val="00420759"/>
    <w:rsid w:val="00423695"/>
    <w:rsid w:val="00427C10"/>
    <w:rsid w:val="0044634D"/>
    <w:rsid w:val="00451C92"/>
    <w:rsid w:val="004616F7"/>
    <w:rsid w:val="00462C2A"/>
    <w:rsid w:val="00471EA4"/>
    <w:rsid w:val="00477A0F"/>
    <w:rsid w:val="0048122D"/>
    <w:rsid w:val="00484884"/>
    <w:rsid w:val="00485EE7"/>
    <w:rsid w:val="004875A0"/>
    <w:rsid w:val="00490718"/>
    <w:rsid w:val="00496C1E"/>
    <w:rsid w:val="004A3FF8"/>
    <w:rsid w:val="004D7E89"/>
    <w:rsid w:val="004E167E"/>
    <w:rsid w:val="004F1592"/>
    <w:rsid w:val="004F37B9"/>
    <w:rsid w:val="005063F9"/>
    <w:rsid w:val="005126B7"/>
    <w:rsid w:val="00526332"/>
    <w:rsid w:val="00527945"/>
    <w:rsid w:val="0053278E"/>
    <w:rsid w:val="005350AA"/>
    <w:rsid w:val="00537B8E"/>
    <w:rsid w:val="00540AA0"/>
    <w:rsid w:val="0056762B"/>
    <w:rsid w:val="00576CDC"/>
    <w:rsid w:val="005776B4"/>
    <w:rsid w:val="0058532F"/>
    <w:rsid w:val="005903CA"/>
    <w:rsid w:val="00593A22"/>
    <w:rsid w:val="00594074"/>
    <w:rsid w:val="005A220E"/>
    <w:rsid w:val="005C03E0"/>
    <w:rsid w:val="005D6063"/>
    <w:rsid w:val="005E549C"/>
    <w:rsid w:val="005F1654"/>
    <w:rsid w:val="00602BB6"/>
    <w:rsid w:val="006053FB"/>
    <w:rsid w:val="00611611"/>
    <w:rsid w:val="006126CB"/>
    <w:rsid w:val="00613D13"/>
    <w:rsid w:val="00614226"/>
    <w:rsid w:val="00622B34"/>
    <w:rsid w:val="006302A4"/>
    <w:rsid w:val="00630CB5"/>
    <w:rsid w:val="0063419A"/>
    <w:rsid w:val="00634C1F"/>
    <w:rsid w:val="00634D36"/>
    <w:rsid w:val="00635B43"/>
    <w:rsid w:val="00645F78"/>
    <w:rsid w:val="00646C16"/>
    <w:rsid w:val="00651E86"/>
    <w:rsid w:val="0065798A"/>
    <w:rsid w:val="00665055"/>
    <w:rsid w:val="006813F4"/>
    <w:rsid w:val="0068783F"/>
    <w:rsid w:val="0069254A"/>
    <w:rsid w:val="00692B8C"/>
    <w:rsid w:val="006947A8"/>
    <w:rsid w:val="006A389E"/>
    <w:rsid w:val="006A7DAC"/>
    <w:rsid w:val="006D3B2F"/>
    <w:rsid w:val="006E044F"/>
    <w:rsid w:val="006E13B1"/>
    <w:rsid w:val="006F00D5"/>
    <w:rsid w:val="006F0F1E"/>
    <w:rsid w:val="006F1C1E"/>
    <w:rsid w:val="006F486C"/>
    <w:rsid w:val="007005CD"/>
    <w:rsid w:val="00706680"/>
    <w:rsid w:val="00733050"/>
    <w:rsid w:val="00733AAD"/>
    <w:rsid w:val="00742C45"/>
    <w:rsid w:val="007451A5"/>
    <w:rsid w:val="00754CDB"/>
    <w:rsid w:val="00755A15"/>
    <w:rsid w:val="00761282"/>
    <w:rsid w:val="0076150A"/>
    <w:rsid w:val="00765F03"/>
    <w:rsid w:val="0077463F"/>
    <w:rsid w:val="00775B59"/>
    <w:rsid w:val="007848AF"/>
    <w:rsid w:val="00784F7C"/>
    <w:rsid w:val="0079135F"/>
    <w:rsid w:val="00796147"/>
    <w:rsid w:val="007A1C9E"/>
    <w:rsid w:val="007C70E7"/>
    <w:rsid w:val="007C754E"/>
    <w:rsid w:val="007F49C6"/>
    <w:rsid w:val="007F6825"/>
    <w:rsid w:val="008008E0"/>
    <w:rsid w:val="00802E33"/>
    <w:rsid w:val="008039EB"/>
    <w:rsid w:val="008070BC"/>
    <w:rsid w:val="00807DBE"/>
    <w:rsid w:val="00807F4A"/>
    <w:rsid w:val="00807FEE"/>
    <w:rsid w:val="0081126E"/>
    <w:rsid w:val="00815F51"/>
    <w:rsid w:val="00824BDA"/>
    <w:rsid w:val="008255C5"/>
    <w:rsid w:val="00841468"/>
    <w:rsid w:val="00847501"/>
    <w:rsid w:val="0084774D"/>
    <w:rsid w:val="008502A6"/>
    <w:rsid w:val="008520AF"/>
    <w:rsid w:val="00854410"/>
    <w:rsid w:val="00856B8B"/>
    <w:rsid w:val="00863BE4"/>
    <w:rsid w:val="0088194F"/>
    <w:rsid w:val="0089044C"/>
    <w:rsid w:val="00891A05"/>
    <w:rsid w:val="00894909"/>
    <w:rsid w:val="008B13E8"/>
    <w:rsid w:val="008B4CA7"/>
    <w:rsid w:val="008C3E21"/>
    <w:rsid w:val="008C50FD"/>
    <w:rsid w:val="008C527F"/>
    <w:rsid w:val="008C7DA9"/>
    <w:rsid w:val="008D1252"/>
    <w:rsid w:val="008D4CA6"/>
    <w:rsid w:val="008D69E5"/>
    <w:rsid w:val="008E24FC"/>
    <w:rsid w:val="008E2C4E"/>
    <w:rsid w:val="008E4888"/>
    <w:rsid w:val="008F0FB5"/>
    <w:rsid w:val="009029A9"/>
    <w:rsid w:val="00905909"/>
    <w:rsid w:val="009069AA"/>
    <w:rsid w:val="00916D71"/>
    <w:rsid w:val="009201F2"/>
    <w:rsid w:val="009204BF"/>
    <w:rsid w:val="00923ECB"/>
    <w:rsid w:val="00927C1B"/>
    <w:rsid w:val="00932478"/>
    <w:rsid w:val="00942313"/>
    <w:rsid w:val="00945438"/>
    <w:rsid w:val="00951072"/>
    <w:rsid w:val="00957B7D"/>
    <w:rsid w:val="00963371"/>
    <w:rsid w:val="009A530A"/>
    <w:rsid w:val="009A6349"/>
    <w:rsid w:val="009B0478"/>
    <w:rsid w:val="009B0A17"/>
    <w:rsid w:val="009B70C1"/>
    <w:rsid w:val="009B7D43"/>
    <w:rsid w:val="009C3B50"/>
    <w:rsid w:val="009C694C"/>
    <w:rsid w:val="009C694D"/>
    <w:rsid w:val="009C7D43"/>
    <w:rsid w:val="009D7F1C"/>
    <w:rsid w:val="009E3836"/>
    <w:rsid w:val="009E3DFE"/>
    <w:rsid w:val="009E51CF"/>
    <w:rsid w:val="009E6938"/>
    <w:rsid w:val="009E7384"/>
    <w:rsid w:val="009F67AA"/>
    <w:rsid w:val="00A00C7A"/>
    <w:rsid w:val="00A00CC6"/>
    <w:rsid w:val="00A05A92"/>
    <w:rsid w:val="00A13D5D"/>
    <w:rsid w:val="00A240FF"/>
    <w:rsid w:val="00A2588F"/>
    <w:rsid w:val="00A25CA1"/>
    <w:rsid w:val="00A31A8A"/>
    <w:rsid w:val="00A31F3C"/>
    <w:rsid w:val="00A34AEE"/>
    <w:rsid w:val="00A42287"/>
    <w:rsid w:val="00A432F9"/>
    <w:rsid w:val="00A45275"/>
    <w:rsid w:val="00A46189"/>
    <w:rsid w:val="00A53FF3"/>
    <w:rsid w:val="00A54C84"/>
    <w:rsid w:val="00A60FC8"/>
    <w:rsid w:val="00A64473"/>
    <w:rsid w:val="00A65F0F"/>
    <w:rsid w:val="00A66A90"/>
    <w:rsid w:val="00A73348"/>
    <w:rsid w:val="00A77ECF"/>
    <w:rsid w:val="00A83644"/>
    <w:rsid w:val="00A846B5"/>
    <w:rsid w:val="00A85360"/>
    <w:rsid w:val="00A9161E"/>
    <w:rsid w:val="00A97157"/>
    <w:rsid w:val="00AA4C6E"/>
    <w:rsid w:val="00AA5E66"/>
    <w:rsid w:val="00AA6FF9"/>
    <w:rsid w:val="00AB47B4"/>
    <w:rsid w:val="00AB579B"/>
    <w:rsid w:val="00AD3906"/>
    <w:rsid w:val="00AD3B57"/>
    <w:rsid w:val="00AE5319"/>
    <w:rsid w:val="00AF08FD"/>
    <w:rsid w:val="00AF4F4E"/>
    <w:rsid w:val="00B12064"/>
    <w:rsid w:val="00B338E9"/>
    <w:rsid w:val="00B357A9"/>
    <w:rsid w:val="00B379C7"/>
    <w:rsid w:val="00B4768B"/>
    <w:rsid w:val="00B51C07"/>
    <w:rsid w:val="00B52DE6"/>
    <w:rsid w:val="00B546D2"/>
    <w:rsid w:val="00B676FC"/>
    <w:rsid w:val="00B73DD0"/>
    <w:rsid w:val="00B81803"/>
    <w:rsid w:val="00B91A48"/>
    <w:rsid w:val="00B9413A"/>
    <w:rsid w:val="00B96199"/>
    <w:rsid w:val="00BA60D2"/>
    <w:rsid w:val="00BC4F02"/>
    <w:rsid w:val="00BD206C"/>
    <w:rsid w:val="00BD63B6"/>
    <w:rsid w:val="00BE4DA8"/>
    <w:rsid w:val="00BF0ADF"/>
    <w:rsid w:val="00BF19DE"/>
    <w:rsid w:val="00C000EF"/>
    <w:rsid w:val="00C04C30"/>
    <w:rsid w:val="00C05BFB"/>
    <w:rsid w:val="00C0646E"/>
    <w:rsid w:val="00C26AD7"/>
    <w:rsid w:val="00C448C9"/>
    <w:rsid w:val="00C46FF3"/>
    <w:rsid w:val="00C52B21"/>
    <w:rsid w:val="00C570C9"/>
    <w:rsid w:val="00C579A9"/>
    <w:rsid w:val="00C72CE7"/>
    <w:rsid w:val="00C74496"/>
    <w:rsid w:val="00C77525"/>
    <w:rsid w:val="00C8348A"/>
    <w:rsid w:val="00C8608C"/>
    <w:rsid w:val="00C95E2D"/>
    <w:rsid w:val="00CA2B33"/>
    <w:rsid w:val="00CB0C25"/>
    <w:rsid w:val="00CC7D75"/>
    <w:rsid w:val="00CD0045"/>
    <w:rsid w:val="00CD18C2"/>
    <w:rsid w:val="00CE1439"/>
    <w:rsid w:val="00CE1E62"/>
    <w:rsid w:val="00CE6012"/>
    <w:rsid w:val="00CE6CD0"/>
    <w:rsid w:val="00CE6E61"/>
    <w:rsid w:val="00CF1398"/>
    <w:rsid w:val="00D036CB"/>
    <w:rsid w:val="00D045D1"/>
    <w:rsid w:val="00D04B54"/>
    <w:rsid w:val="00D106C3"/>
    <w:rsid w:val="00D1307E"/>
    <w:rsid w:val="00D176A0"/>
    <w:rsid w:val="00D17DB5"/>
    <w:rsid w:val="00D17FE9"/>
    <w:rsid w:val="00D265A0"/>
    <w:rsid w:val="00D32408"/>
    <w:rsid w:val="00D33334"/>
    <w:rsid w:val="00D33BE3"/>
    <w:rsid w:val="00D428BF"/>
    <w:rsid w:val="00D50F63"/>
    <w:rsid w:val="00D51688"/>
    <w:rsid w:val="00D52C2A"/>
    <w:rsid w:val="00D53428"/>
    <w:rsid w:val="00D7456C"/>
    <w:rsid w:val="00D830A3"/>
    <w:rsid w:val="00D841DB"/>
    <w:rsid w:val="00D86395"/>
    <w:rsid w:val="00D9108C"/>
    <w:rsid w:val="00D9368A"/>
    <w:rsid w:val="00D93870"/>
    <w:rsid w:val="00D94CC9"/>
    <w:rsid w:val="00DA6528"/>
    <w:rsid w:val="00DA6747"/>
    <w:rsid w:val="00DB7254"/>
    <w:rsid w:val="00DC3A90"/>
    <w:rsid w:val="00DD0574"/>
    <w:rsid w:val="00DD317C"/>
    <w:rsid w:val="00DD36CC"/>
    <w:rsid w:val="00DD64DD"/>
    <w:rsid w:val="00DD70F2"/>
    <w:rsid w:val="00DE2000"/>
    <w:rsid w:val="00DF0099"/>
    <w:rsid w:val="00DF6B5D"/>
    <w:rsid w:val="00E02909"/>
    <w:rsid w:val="00E07563"/>
    <w:rsid w:val="00E15BFB"/>
    <w:rsid w:val="00E1794C"/>
    <w:rsid w:val="00E208DA"/>
    <w:rsid w:val="00E218D3"/>
    <w:rsid w:val="00E2252C"/>
    <w:rsid w:val="00E23914"/>
    <w:rsid w:val="00E23B88"/>
    <w:rsid w:val="00E33FD4"/>
    <w:rsid w:val="00E412BA"/>
    <w:rsid w:val="00E451D5"/>
    <w:rsid w:val="00E45AA8"/>
    <w:rsid w:val="00E5015E"/>
    <w:rsid w:val="00E50A37"/>
    <w:rsid w:val="00E52193"/>
    <w:rsid w:val="00E52263"/>
    <w:rsid w:val="00E522BF"/>
    <w:rsid w:val="00E52E6D"/>
    <w:rsid w:val="00E5493D"/>
    <w:rsid w:val="00E63AE4"/>
    <w:rsid w:val="00E7424B"/>
    <w:rsid w:val="00E807F2"/>
    <w:rsid w:val="00E81E82"/>
    <w:rsid w:val="00E82112"/>
    <w:rsid w:val="00E82C49"/>
    <w:rsid w:val="00EA5108"/>
    <w:rsid w:val="00EB219D"/>
    <w:rsid w:val="00EB3EAC"/>
    <w:rsid w:val="00EB4D30"/>
    <w:rsid w:val="00EB7DFA"/>
    <w:rsid w:val="00EC0008"/>
    <w:rsid w:val="00ED4196"/>
    <w:rsid w:val="00ED63CE"/>
    <w:rsid w:val="00EE1002"/>
    <w:rsid w:val="00EE318A"/>
    <w:rsid w:val="00EE5AEB"/>
    <w:rsid w:val="00EF1F1B"/>
    <w:rsid w:val="00EF2337"/>
    <w:rsid w:val="00EF33F0"/>
    <w:rsid w:val="00F04BE1"/>
    <w:rsid w:val="00F06941"/>
    <w:rsid w:val="00F102AC"/>
    <w:rsid w:val="00F11BEB"/>
    <w:rsid w:val="00F14543"/>
    <w:rsid w:val="00F145AD"/>
    <w:rsid w:val="00F206CF"/>
    <w:rsid w:val="00F25A98"/>
    <w:rsid w:val="00F27479"/>
    <w:rsid w:val="00F43C2F"/>
    <w:rsid w:val="00F502CF"/>
    <w:rsid w:val="00F5198C"/>
    <w:rsid w:val="00F61298"/>
    <w:rsid w:val="00F64DCC"/>
    <w:rsid w:val="00F7175A"/>
    <w:rsid w:val="00F75CCC"/>
    <w:rsid w:val="00F80356"/>
    <w:rsid w:val="00F81409"/>
    <w:rsid w:val="00F820AD"/>
    <w:rsid w:val="00F82AFE"/>
    <w:rsid w:val="00F912C2"/>
    <w:rsid w:val="00F9526B"/>
    <w:rsid w:val="00F95FC2"/>
    <w:rsid w:val="00FA1CCC"/>
    <w:rsid w:val="00FA3D64"/>
    <w:rsid w:val="00FA4B23"/>
    <w:rsid w:val="00FC7EA9"/>
    <w:rsid w:val="00FF0FE5"/>
    <w:rsid w:val="00FF3888"/>
    <w:rsid w:val="00FF5D2F"/>
    <w:rsid w:val="00FF5D50"/>
    <w:rsid w:val="688B3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0580B1"/>
  <w15:docId w15:val="{BD7A70D4-6917-4110-ADDE-2C005F8D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3B6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6947A8"/>
    <w:pPr>
      <w:keepNext/>
      <w:suppressAutoHyphens/>
      <w:ind w:left="1440" w:right="1440"/>
      <w:jc w:val="center"/>
      <w:outlineLvl w:val="0"/>
    </w:pPr>
    <w:rPr>
      <w:sz w:val="28"/>
      <w:szCs w:val="20"/>
      <w:lang w:val="en-US" w:eastAsia="ar-SA"/>
    </w:rPr>
  </w:style>
  <w:style w:type="paragraph" w:styleId="Heading2">
    <w:name w:val="heading 2"/>
    <w:basedOn w:val="Normal"/>
    <w:next w:val="Normal"/>
    <w:link w:val="Heading2Char"/>
    <w:qFormat/>
    <w:rsid w:val="006947A8"/>
    <w:pPr>
      <w:keepNext/>
      <w:suppressAutoHyphens/>
      <w:jc w:val="center"/>
      <w:outlineLvl w:val="1"/>
    </w:pPr>
    <w:rPr>
      <w:b/>
      <w:sz w:val="32"/>
      <w:szCs w:val="20"/>
      <w:lang w:val="en-US" w:eastAsia="ar-SA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5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A389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A389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389E"/>
  </w:style>
  <w:style w:type="paragraph" w:styleId="ListParagraph">
    <w:name w:val="List Paragraph"/>
    <w:basedOn w:val="Normal"/>
    <w:uiPriority w:val="34"/>
    <w:qFormat/>
    <w:rsid w:val="0084146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0E1CC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532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78E"/>
    <w:rPr>
      <w:rFonts w:ascii="Segoe UI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6947A8"/>
    <w:rPr>
      <w:sz w:val="28"/>
      <w:lang w:eastAsia="ar-SA"/>
    </w:rPr>
  </w:style>
  <w:style w:type="character" w:customStyle="1" w:styleId="Heading2Char">
    <w:name w:val="Heading 2 Char"/>
    <w:basedOn w:val="DefaultParagraphFont"/>
    <w:link w:val="Heading2"/>
    <w:rsid w:val="006947A8"/>
    <w:rPr>
      <w:b/>
      <w:sz w:val="32"/>
      <w:lang w:eastAsia="ar-SA"/>
    </w:rPr>
  </w:style>
  <w:style w:type="paragraph" w:styleId="Title">
    <w:name w:val="Title"/>
    <w:basedOn w:val="Normal"/>
    <w:next w:val="Normal"/>
    <w:link w:val="TitleChar"/>
    <w:qFormat/>
    <w:rsid w:val="006947A8"/>
    <w:pPr>
      <w:suppressAutoHyphens/>
      <w:ind w:left="90"/>
      <w:jc w:val="center"/>
    </w:pPr>
    <w:rPr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6947A8"/>
    <w:rPr>
      <w:sz w:val="24"/>
      <w:lang w:eastAsia="ar-SA"/>
    </w:rPr>
  </w:style>
  <w:style w:type="character" w:styleId="Hyperlink">
    <w:name w:val="Hyperlink"/>
    <w:rsid w:val="006947A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92B8C"/>
    <w:pPr>
      <w:spacing w:before="100" w:beforeAutospacing="1" w:after="100" w:afterAutospacing="1"/>
    </w:pPr>
    <w:rPr>
      <w:rFonts w:eastAsiaTheme="minorEastAsia"/>
      <w:lang w:val="en-US" w:eastAsia="en-US"/>
    </w:rPr>
  </w:style>
  <w:style w:type="paragraph" w:styleId="NoSpacing">
    <w:name w:val="No Spacing"/>
    <w:uiPriority w:val="1"/>
    <w:qFormat/>
    <w:rsid w:val="006053FB"/>
    <w:rPr>
      <w:rFonts w:ascii="Calibri" w:eastAsia="Calibri" w:hAnsi="Calibri"/>
      <w:sz w:val="22"/>
      <w:szCs w:val="22"/>
    </w:rPr>
  </w:style>
  <w:style w:type="character" w:customStyle="1" w:styleId="st">
    <w:name w:val="st"/>
    <w:basedOn w:val="DefaultParagraphFont"/>
    <w:rsid w:val="003479BE"/>
  </w:style>
  <w:style w:type="character" w:customStyle="1" w:styleId="FooterChar">
    <w:name w:val="Footer Char"/>
    <w:basedOn w:val="DefaultParagraphFont"/>
    <w:link w:val="Footer"/>
    <w:uiPriority w:val="99"/>
    <w:rsid w:val="001341F7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semiHidden/>
    <w:unhideWhenUsed/>
    <w:rsid w:val="00D50F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50F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50F63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50F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50F63"/>
    <w:rPr>
      <w:b/>
      <w:bCs/>
      <w:lang w:val="en-GB" w:eastAsia="en-GB"/>
    </w:rPr>
  </w:style>
  <w:style w:type="character" w:customStyle="1" w:styleId="Heading4Char">
    <w:name w:val="Heading 4 Char"/>
    <w:basedOn w:val="DefaultParagraphFont"/>
    <w:link w:val="Heading4"/>
    <w:semiHidden/>
    <w:rsid w:val="007451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/>
    </w:rPr>
  </w:style>
  <w:style w:type="paragraph" w:styleId="BodyText">
    <w:name w:val="Body Text"/>
    <w:basedOn w:val="Normal"/>
    <w:link w:val="BodyTextChar"/>
    <w:rsid w:val="00D830A3"/>
    <w:pPr>
      <w:jc w:val="center"/>
    </w:pPr>
    <w:rPr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830A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42B0013A7C843A127F17469687D44" ma:contentTypeVersion="14" ma:contentTypeDescription="Create a new document." ma:contentTypeScope="" ma:versionID="01ef851654682ba5400052d4c51aa53e">
  <xsd:schema xmlns:xsd="http://www.w3.org/2001/XMLSchema" xmlns:xs="http://www.w3.org/2001/XMLSchema" xmlns:p="http://schemas.microsoft.com/office/2006/metadata/properties" xmlns:ns2="473b49af-f328-489b-8ecd-4244e6de04f0" xmlns:ns3="79b50882-3322-48b4-b333-053fe16b7d7f" targetNamespace="http://schemas.microsoft.com/office/2006/metadata/properties" ma:root="true" ma:fieldsID="48f4b637c3afaebaac66f51a8821aa22" ns2:_="" ns3:_="">
    <xsd:import namespace="473b49af-f328-489b-8ecd-4244e6de04f0"/>
    <xsd:import namespace="79b50882-3322-48b4-b333-053fe16b7d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b49af-f328-489b-8ecd-4244e6de0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50882-3322-48b4-b333-053fe16b7d7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268c27-624e-4306-99ac-d4179f28b278}" ma:internalName="TaxCatchAll" ma:showField="CatchAllData" ma:web="79b50882-3322-48b4-b333-053fe16b7d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3b49af-f328-489b-8ecd-4244e6de04f0">
      <Terms xmlns="http://schemas.microsoft.com/office/infopath/2007/PartnerControls"/>
    </lcf76f155ced4ddcb4097134ff3c332f>
    <TaxCatchAll xmlns="79b50882-3322-48b4-b333-053fe16b7d7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2510D1-8A2D-4474-B9AE-C9ED807DE2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b49af-f328-489b-8ecd-4244e6de04f0"/>
    <ds:schemaRef ds:uri="79b50882-3322-48b4-b333-053fe16b7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711EA5-7DD6-4C74-8272-11D3F33994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61D28-B66F-4406-8F69-5508F56323C0}">
  <ds:schemaRefs>
    <ds:schemaRef ds:uri="http://schemas.microsoft.com/office/2006/metadata/properties"/>
    <ds:schemaRef ds:uri="http://schemas.microsoft.com/office/infopath/2007/PartnerControls"/>
    <ds:schemaRef ds:uri="473b49af-f328-489b-8ecd-4244e6de04f0"/>
    <ds:schemaRef ds:uri="79b50882-3322-48b4-b333-053fe16b7d7f"/>
  </ds:schemaRefs>
</ds:datastoreItem>
</file>

<file path=customXml/itemProps4.xml><?xml version="1.0" encoding="utf-8"?>
<ds:datastoreItem xmlns:ds="http://schemas.openxmlformats.org/officeDocument/2006/customXml" ds:itemID="{3F5333D3-9CDB-4F5C-8CCE-37E4D55EA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58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lac State University</dc:title>
  <dc:creator>hp</dc:creator>
  <cp:lastModifiedBy>Nian Isaiah Conte</cp:lastModifiedBy>
  <cp:revision>6</cp:revision>
  <cp:lastPrinted>2023-10-09T03:02:00Z</cp:lastPrinted>
  <dcterms:created xsi:type="dcterms:W3CDTF">2024-05-31T04:31:00Z</dcterms:created>
  <dcterms:modified xsi:type="dcterms:W3CDTF">2025-01-30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d7828bffa29c417c90b055638a97f2f53ec55f9cf1a550679c5c03484ee387</vt:lpwstr>
  </property>
  <property fmtid="{D5CDD505-2E9C-101B-9397-08002B2CF9AE}" pid="3" name="ContentTypeId">
    <vt:lpwstr>0x01010034F42B0013A7C843A127F17469687D44</vt:lpwstr>
  </property>
  <property fmtid="{D5CDD505-2E9C-101B-9397-08002B2CF9AE}" pid="4" name="MediaServiceImageTags">
    <vt:lpwstr/>
  </property>
</Properties>
</file>